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6EFB7" w14:textId="51823B1D" w:rsidR="00FA469B" w:rsidRDefault="00FA469B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  <w:r w:rsidRPr="00FA469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Q.1 What Is The Subnetwork Address? If The Destination Address Is 19.30.80.5 And The Mask Is 255.255.192.0 </w:t>
      </w:r>
    </w:p>
    <w:p w14:paraId="0C22B442" w14:textId="7ED13C1A" w:rsidR="002555DD" w:rsidRDefault="002555DD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  <w:r w:rsidRPr="00FA469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19.30.80.5</w:t>
      </w: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= </w:t>
      </w:r>
      <w:r w:rsidRPr="002555D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00010011.00011110.01010000.00000101</w:t>
      </w:r>
      <w:r w:rsidR="00837B5E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</w:t>
      </w:r>
    </w:p>
    <w:p w14:paraId="3BFBABCE" w14:textId="23DEE1AB" w:rsidR="00837B5E" w:rsidRDefault="00837B5E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  <w:r w:rsidRPr="00FA469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255.255.192.0 </w:t>
      </w: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=2^18</w:t>
      </w:r>
    </w:p>
    <w:p w14:paraId="580E6307" w14:textId="796131F6" w:rsidR="00310DFD" w:rsidRPr="00FA469B" w:rsidRDefault="00310DFD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18"/>
          <w:szCs w:val="18"/>
        </w:rPr>
      </w:pP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subnetwork address = </w:t>
      </w:r>
      <w:r w:rsidR="002F6A76" w:rsidRPr="002555DD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00010011.00011110.01</w:t>
      </w:r>
      <w:r w:rsidR="002F6A76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000000.00000000</w:t>
      </w:r>
      <w:r w:rsidR="006D726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= </w:t>
      </w:r>
      <w:r w:rsidR="006D726B" w:rsidRPr="006D726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19.30.64.0</w:t>
      </w:r>
    </w:p>
    <w:p w14:paraId="7C57277A" w14:textId="45065EEF" w:rsidR="00FA469B" w:rsidRDefault="00FA469B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  <w:r w:rsidRPr="00FA469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Q.2 A Company Is Granted The Site Address 181.56.0.0 (Class B). The Company Needs 1000 Subnets. Design The Subnets.</w:t>
      </w:r>
    </w:p>
    <w:p w14:paraId="2074D8D5" w14:textId="357F0188" w:rsidR="00374780" w:rsidRDefault="00FE1DFF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2^9=512&lt;</w:t>
      </w:r>
      <w:r w:rsidR="00374780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1000&lt;</w:t>
      </w: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1024 = 2^10</w:t>
      </w:r>
    </w:p>
    <w:p w14:paraId="646A9672" w14:textId="7F65ECE1" w:rsidR="001C4E01" w:rsidRPr="00FA469B" w:rsidRDefault="001C4E01" w:rsidP="00FA469B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18"/>
          <w:szCs w:val="18"/>
        </w:rPr>
      </w:pPr>
      <w:r>
        <w:rPr>
          <w:rFonts w:asciiTheme="minorEastAsia" w:hAnsiTheme="minorEastAsia" w:cs="Helvetica"/>
          <w:b/>
          <w:bCs/>
          <w:color w:val="2D3B45"/>
          <w:sz w:val="24"/>
          <w:szCs w:val="24"/>
        </w:rPr>
        <w:t>S</w:t>
      </w:r>
      <w:r>
        <w:rPr>
          <w:rFonts w:asciiTheme="minorEastAsia" w:hAnsiTheme="minorEastAsia" w:cs="Helvetica" w:hint="eastAsia"/>
          <w:b/>
          <w:bCs/>
          <w:color w:val="2D3B45"/>
          <w:sz w:val="24"/>
          <w:szCs w:val="24"/>
        </w:rPr>
        <w:t>o</w:t>
      </w:r>
      <w:r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subnet is </w:t>
      </w:r>
      <w:r w:rsidR="00094AF2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11111111.11111111.11111100.00000000</w:t>
      </w:r>
      <w:r w:rsidR="00AF111B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 xml:space="preserve"> = 255.255.252.0</w:t>
      </w:r>
    </w:p>
    <w:p w14:paraId="5BF346F4" w14:textId="4D85EF27" w:rsidR="00314D8F" w:rsidRDefault="00314D8F" w:rsidP="00D627CE"/>
    <w:sectPr w:rsidR="00314D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D566C"/>
    <w:multiLevelType w:val="multilevel"/>
    <w:tmpl w:val="8AA0A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TQ3MjU3NTIyMTFW0lEKTi0uzszPAykwrgUAVYsr0SwAAAA="/>
  </w:docVars>
  <w:rsids>
    <w:rsidRoot w:val="00E26E52"/>
    <w:rsid w:val="00033701"/>
    <w:rsid w:val="00094AF2"/>
    <w:rsid w:val="00162146"/>
    <w:rsid w:val="001C4E01"/>
    <w:rsid w:val="002555DD"/>
    <w:rsid w:val="002C5E5D"/>
    <w:rsid w:val="002F6A76"/>
    <w:rsid w:val="00310DFD"/>
    <w:rsid w:val="00314D8F"/>
    <w:rsid w:val="00374780"/>
    <w:rsid w:val="00374D82"/>
    <w:rsid w:val="00436262"/>
    <w:rsid w:val="00537DD9"/>
    <w:rsid w:val="005B10AA"/>
    <w:rsid w:val="0061785A"/>
    <w:rsid w:val="00653D80"/>
    <w:rsid w:val="006B7D3A"/>
    <w:rsid w:val="006D726B"/>
    <w:rsid w:val="00767465"/>
    <w:rsid w:val="00837B5E"/>
    <w:rsid w:val="00873DF1"/>
    <w:rsid w:val="008C4F22"/>
    <w:rsid w:val="00AF111B"/>
    <w:rsid w:val="00BD6102"/>
    <w:rsid w:val="00C32333"/>
    <w:rsid w:val="00C964DE"/>
    <w:rsid w:val="00D05A1A"/>
    <w:rsid w:val="00D627CE"/>
    <w:rsid w:val="00D62BAE"/>
    <w:rsid w:val="00E26E52"/>
    <w:rsid w:val="00E3704D"/>
    <w:rsid w:val="00F75105"/>
    <w:rsid w:val="00FA469B"/>
    <w:rsid w:val="00FE1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B7261"/>
  <w15:chartTrackingRefBased/>
  <w15:docId w15:val="{C82BBE7C-18C8-4220-BE7E-234E895C1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61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A46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5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30</cp:revision>
  <dcterms:created xsi:type="dcterms:W3CDTF">2021-11-05T02:08:00Z</dcterms:created>
  <dcterms:modified xsi:type="dcterms:W3CDTF">2021-11-18T06:11:00Z</dcterms:modified>
</cp:coreProperties>
</file>